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B6F3ABC" w14:textId="77777777" w:rsidR="00E36325" w:rsidRPr="00361A5B" w:rsidRDefault="00E36325" w:rsidP="00361A5B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</w:p>
    <w:p w14:paraId="252D3F53" w14:textId="69AC024E" w:rsidR="009C64DB" w:rsidRPr="00444A26" w:rsidRDefault="00004CFE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</w:t>
      </w:r>
      <w:r w:rsidR="003F42AE">
        <w:rPr>
          <w:rFonts w:ascii="Arial Narrow" w:eastAsia="Calibri" w:hAnsi="Arial Narrow"/>
          <w:sz w:val="22"/>
          <w:szCs w:val="22"/>
          <w:lang w:val="sk-SK" w:eastAsia="sk-SK"/>
        </w:rPr>
        <w:t>je nákup prenosných SSD harddiskov a redukcií USB-A – SATA.</w:t>
      </w:r>
    </w:p>
    <w:p w14:paraId="4C0B6BE9" w14:textId="77777777" w:rsidR="00F17129" w:rsidRPr="00945732" w:rsidRDefault="009624C9" w:rsidP="000169E6">
      <w:pPr>
        <w:pStyle w:val="Odsekzoznamu"/>
        <w:numPr>
          <w:ilvl w:val="0"/>
          <w:numId w:val="7"/>
        </w:numPr>
        <w:tabs>
          <w:tab w:val="left" w:pos="708"/>
        </w:tabs>
        <w:spacing w:before="120" w:line="276" w:lineRule="auto"/>
        <w:ind w:left="714" w:hanging="357"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7F96FEC8" w:rsidR="003D72D3" w:rsidRPr="003F42AE" w:rsidRDefault="00004CFE" w:rsidP="003F42AE">
      <w:pPr>
        <w:pStyle w:val="Odsekzoznamu"/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jc w:val="both"/>
        <w:rPr>
          <w:rFonts w:ascii="Arial Narrow" w:hAnsi="Arial Narrow"/>
          <w:sz w:val="22"/>
          <w:szCs w:val="22"/>
          <w:lang w:val="sk-SK"/>
        </w:rPr>
      </w:pPr>
      <w:r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3023</w:t>
      </w:r>
      <w:r w:rsidR="003F42AE"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45</w:t>
      </w:r>
      <w:r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00-</w:t>
      </w:r>
      <w:r w:rsidR="003F42AE"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3</w:t>
      </w:r>
      <w:r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 xml:space="preserve"> </w:t>
      </w:r>
      <w:r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ab/>
      </w:r>
      <w:r w:rsidR="003F42AE"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Pamäťové a archivačné médiá</w:t>
      </w:r>
    </w:p>
    <w:p w14:paraId="573FB716" w14:textId="229572ED" w:rsidR="00F33C1E" w:rsidRPr="00F33C1E" w:rsidRDefault="003D72D3" w:rsidP="003F42AE">
      <w:pPr>
        <w:pStyle w:val="Odsekzoznamu"/>
        <w:tabs>
          <w:tab w:val="clear" w:pos="2160"/>
          <w:tab w:val="clear" w:pos="2880"/>
          <w:tab w:val="clear" w:pos="4500"/>
        </w:tabs>
        <w:spacing w:before="60"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303A2381" w14:textId="7C797F4C" w:rsidR="00004CFE" w:rsidRDefault="00004CFE" w:rsidP="00004CFE">
      <w:pPr>
        <w:spacing w:line="240" w:lineRule="atLeast"/>
        <w:ind w:right="850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60000000-8 </w:t>
      </w:r>
      <w:r>
        <w:rPr>
          <w:rFonts w:ascii="Arial Narrow" w:hAnsi="Arial Narrow"/>
          <w:color w:val="000000"/>
          <w:sz w:val="22"/>
          <w:szCs w:val="22"/>
        </w:rPr>
        <w:tab/>
        <w:t>Dopravné služby (bez prepravy odpadu)</w:t>
      </w:r>
    </w:p>
    <w:p w14:paraId="2171D95B" w14:textId="09CD8DAB" w:rsidR="00F17129" w:rsidRPr="009B01D4" w:rsidRDefault="00F17129" w:rsidP="000169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jc w:val="both"/>
        <w:rPr>
          <w:rFonts w:ascii="Arial Narrow" w:hAnsi="Arial Narrow"/>
          <w:sz w:val="22"/>
          <w:szCs w:val="22"/>
          <w:lang w:val="sk-SK"/>
        </w:rPr>
      </w:pPr>
      <w:r w:rsidRPr="009B01D4">
        <w:rPr>
          <w:rFonts w:ascii="Arial Narrow" w:hAnsi="Arial Narrow"/>
          <w:b/>
          <w:sz w:val="22"/>
          <w:szCs w:val="22"/>
          <w:lang w:val="sk-SK"/>
        </w:rPr>
        <w:t>S</w:t>
      </w:r>
      <w:r w:rsidR="00870379" w:rsidRPr="009B01D4">
        <w:rPr>
          <w:rFonts w:ascii="Arial Narrow" w:hAnsi="Arial Narrow"/>
          <w:b/>
          <w:sz w:val="22"/>
          <w:szCs w:val="22"/>
          <w:lang w:val="sk-SK"/>
        </w:rPr>
        <w:t> </w:t>
      </w:r>
      <w:r w:rsidRPr="009B01D4">
        <w:rPr>
          <w:rFonts w:ascii="Arial Narrow" w:hAnsi="Arial Narrow"/>
          <w:b/>
          <w:sz w:val="22"/>
          <w:szCs w:val="22"/>
          <w:lang w:val="sk-SK"/>
        </w:rPr>
        <w:t>tovarm</w:t>
      </w:r>
      <w:r w:rsidR="00870379" w:rsidRPr="009B01D4">
        <w:rPr>
          <w:rFonts w:ascii="Arial Narrow" w:hAnsi="Arial Narrow"/>
          <w:b/>
          <w:sz w:val="22"/>
          <w:szCs w:val="22"/>
          <w:lang w:val="sk-SK"/>
        </w:rPr>
        <w:t>i</w:t>
      </w:r>
      <w:r w:rsidRPr="009B01D4">
        <w:rPr>
          <w:rFonts w:ascii="Arial Narrow" w:hAnsi="Arial Narrow"/>
          <w:b/>
          <w:sz w:val="22"/>
          <w:szCs w:val="22"/>
          <w:lang w:val="sk-SK"/>
        </w:rPr>
        <w:t xml:space="preserve"> sa požaduje  zabezpečiť aj tieto súvisiace služby:</w:t>
      </w:r>
    </w:p>
    <w:p w14:paraId="27AC4C81" w14:textId="77777777" w:rsidR="00F17129" w:rsidRPr="009B01D4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Pr="009B01D4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vy</w:t>
      </w:r>
      <w:r w:rsidR="00A5294D" w:rsidRPr="009B01D4">
        <w:rPr>
          <w:rFonts w:ascii="Arial Narrow" w:hAnsi="Arial Narrow"/>
          <w:sz w:val="22"/>
          <w:szCs w:val="22"/>
        </w:rPr>
        <w:t>loženie tovaru v mieste dodania</w:t>
      </w:r>
      <w:r w:rsidR="00515A5A" w:rsidRPr="009B01D4">
        <w:rPr>
          <w:rFonts w:ascii="Arial Narrow" w:hAnsi="Arial Narrow"/>
          <w:sz w:val="22"/>
          <w:szCs w:val="22"/>
          <w:lang w:val="sk-SK"/>
        </w:rPr>
        <w:t>.</w:t>
      </w:r>
    </w:p>
    <w:p w14:paraId="3B7A22E7" w14:textId="77777777" w:rsidR="009B4615" w:rsidRPr="00945732" w:rsidRDefault="00253BDD" w:rsidP="000169E6">
      <w:pPr>
        <w:pStyle w:val="Default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44D9DC96" w14:textId="77777777" w:rsidR="009B4615" w:rsidRPr="00945732" w:rsidRDefault="00253BDD" w:rsidP="000169E6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after="60" w:line="276" w:lineRule="auto"/>
        <w:ind w:left="714" w:hanging="357"/>
        <w:jc w:val="both"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Tovar</w:t>
      </w:r>
      <w:r w:rsidRPr="00945732">
        <w:rPr>
          <w:rFonts w:ascii="Arial Narrow" w:hAnsi="Arial Narrow"/>
          <w:sz w:val="22"/>
          <w:szCs w:val="22"/>
        </w:rPr>
        <w:t xml:space="preserve"> musí byť nový, nepoužívaný, zabalený v neporušených obaloch, nepoškodený.</w:t>
      </w:r>
    </w:p>
    <w:p w14:paraId="3F59B4A1" w14:textId="77777777" w:rsidR="002D563F" w:rsidRPr="00945732" w:rsidRDefault="002D563F" w:rsidP="000169E6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after="60" w:line="276" w:lineRule="auto"/>
        <w:ind w:left="714" w:hanging="357"/>
        <w:jc w:val="both"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Tovar</w:t>
      </w:r>
      <w:r w:rsidRPr="00945732">
        <w:rPr>
          <w:rFonts w:ascii="Arial Narrow" w:hAnsi="Arial Narrow"/>
          <w:sz w:val="22"/>
          <w:szCs w:val="22"/>
        </w:rPr>
        <w:t xml:space="preserve"> nesmie byť recyklovaný, repasovaný, renovovaný. </w:t>
      </w:r>
    </w:p>
    <w:p w14:paraId="38300B9A" w14:textId="77777777" w:rsidR="00DE230D" w:rsidRDefault="00685453" w:rsidP="000169E6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after="60" w:line="276" w:lineRule="auto"/>
        <w:ind w:left="714" w:hanging="357"/>
        <w:jc w:val="both"/>
        <w:rPr>
          <w:rFonts w:ascii="Arial Narrow" w:hAnsi="Arial Narrow"/>
          <w:sz w:val="22"/>
          <w:szCs w:val="22"/>
        </w:rPr>
      </w:pPr>
      <w:r w:rsidRPr="00004CFE">
        <w:rPr>
          <w:rFonts w:ascii="Arial Narrow" w:hAnsi="Arial Narrow"/>
          <w:sz w:val="22"/>
          <w:szCs w:val="22"/>
        </w:rPr>
        <w:t>Verejný obstarávateľ</w:t>
      </w:r>
      <w:r w:rsidR="00191BE7" w:rsidRPr="00004CFE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004CFE">
        <w:rPr>
          <w:rFonts w:ascii="Arial Narrow" w:hAnsi="Arial Narrow"/>
          <w:sz w:val="22"/>
          <w:szCs w:val="22"/>
        </w:rPr>
        <w:t>24</w:t>
      </w:r>
      <w:r w:rsidR="0026458F" w:rsidRPr="00004CFE">
        <w:rPr>
          <w:rFonts w:ascii="Arial Narrow" w:hAnsi="Arial Narrow"/>
          <w:sz w:val="22"/>
          <w:szCs w:val="22"/>
        </w:rPr>
        <w:t xml:space="preserve"> </w:t>
      </w:r>
      <w:r w:rsidR="00BE0C6B" w:rsidRPr="00004CFE">
        <w:rPr>
          <w:rFonts w:ascii="Arial Narrow" w:hAnsi="Arial Narrow"/>
          <w:sz w:val="22"/>
          <w:szCs w:val="22"/>
        </w:rPr>
        <w:t>mesačnú záručnú dobu garantovanú</w:t>
      </w:r>
      <w:r w:rsidR="00BE0C6B" w:rsidRPr="00945732">
        <w:rPr>
          <w:rFonts w:ascii="Arial Narrow" w:hAnsi="Arial Narrow"/>
          <w:sz w:val="22"/>
          <w:szCs w:val="22"/>
        </w:rPr>
        <w:t xml:space="preserve">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1657B70A" w14:textId="77777777" w:rsidR="00685453" w:rsidRDefault="00685453" w:rsidP="000169E6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after="60" w:line="276" w:lineRule="auto"/>
        <w:ind w:left="714" w:hanging="357"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41DD34D" w14:textId="77777777" w:rsidR="00FC4B93" w:rsidRPr="00945732" w:rsidRDefault="00E36325" w:rsidP="000169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554EF80" w:rsidR="00945732" w:rsidRDefault="000F0D0F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3F42AE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>3</w:t>
      </w:r>
      <w:r w:rsidR="00004CFE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0 dní </w:t>
      </w:r>
      <w:r w:rsidR="009B01D4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169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167C997B" w14:textId="60E01F35" w:rsidR="00394B34" w:rsidRDefault="003F42AE" w:rsidP="00BD77C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ind w:left="1077" w:hanging="357"/>
        <w:contextualSpacing/>
        <w:jc w:val="both"/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</w:pPr>
      <w:r w:rsidRPr="003F42AE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Centrum podpory Bratislava,</w:t>
      </w:r>
      <w:r w:rsidR="00BD77CF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 xml:space="preserve"> </w:t>
      </w:r>
      <w:r w:rsidR="002339BA">
        <w:rPr>
          <w:rFonts w:ascii="Arial Narrow" w:hAnsi="Arial Narrow" w:cs="Arial"/>
          <w:sz w:val="22"/>
          <w:szCs w:val="22"/>
          <w:lang w:val="sk-SK"/>
        </w:rPr>
        <w:t>Špitálska 14</w:t>
      </w:r>
      <w:r w:rsidR="00BD77CF">
        <w:rPr>
          <w:rFonts w:ascii="Arial Narrow" w:hAnsi="Arial Narrow" w:cs="Arial"/>
          <w:sz w:val="22"/>
          <w:szCs w:val="22"/>
        </w:rPr>
        <w:t>,</w:t>
      </w:r>
      <w:r w:rsidR="002339BA">
        <w:rPr>
          <w:rFonts w:ascii="Arial Narrow" w:hAnsi="Arial Narrow" w:cs="Arial"/>
          <w:sz w:val="22"/>
          <w:szCs w:val="22"/>
          <w:lang w:val="sk-SK"/>
        </w:rPr>
        <w:t xml:space="preserve"> 811 01 Bratislava,</w:t>
      </w:r>
    </w:p>
    <w:p w14:paraId="49274A65" w14:textId="5292A23C" w:rsidR="003F42AE" w:rsidRDefault="003F42AE" w:rsidP="00BD77C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ind w:left="1077" w:hanging="357"/>
        <w:contextualSpacing/>
        <w:jc w:val="both"/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</w:pPr>
      <w:r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>Centrum podpory Trnava,</w:t>
      </w:r>
      <w:r w:rsidR="00BD77CF">
        <w:rPr>
          <w:rFonts w:ascii="Arial Narrow" w:eastAsia="Arial" w:hAnsi="Arial Narrow" w:cstheme="majorHAnsi"/>
          <w:iCs/>
          <w:color w:val="000000" w:themeColor="text1"/>
          <w:sz w:val="22"/>
          <w:szCs w:val="22"/>
          <w:lang w:val="sk-SK"/>
        </w:rPr>
        <w:t xml:space="preserve"> </w:t>
      </w:r>
      <w:r w:rsidR="002339BA">
        <w:rPr>
          <w:rFonts w:ascii="Arial Narrow" w:hAnsi="Arial Narrow" w:cs="Arial"/>
          <w:sz w:val="22"/>
          <w:szCs w:val="22"/>
          <w:lang w:val="sk-SK"/>
        </w:rPr>
        <w:t>Kolárova 31, 917 02</w:t>
      </w:r>
      <w:r w:rsidR="00BD77CF">
        <w:rPr>
          <w:rFonts w:ascii="Arial Narrow" w:hAnsi="Arial Narrow" w:cs="Arial"/>
          <w:sz w:val="22"/>
          <w:szCs w:val="22"/>
        </w:rPr>
        <w:t xml:space="preserve"> Trnava,</w:t>
      </w:r>
    </w:p>
    <w:p w14:paraId="10B775A8" w14:textId="4AA12D7A" w:rsidR="003F42AE" w:rsidRDefault="003F42AE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ind w:left="1077" w:hanging="357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eastAsia="Arial" w:hAnsi="Arial Narrow" w:cstheme="majorHAnsi"/>
          <w:iCs/>
          <w:color w:val="000000" w:themeColor="text1"/>
          <w:sz w:val="22"/>
          <w:szCs w:val="22"/>
        </w:rPr>
        <w:t>Centrum podpory Nitra,</w:t>
      </w:r>
      <w:r w:rsidR="00BD77CF">
        <w:rPr>
          <w:rFonts w:ascii="Arial Narrow" w:eastAsia="Arial" w:hAnsi="Arial Narrow" w:cstheme="majorHAnsi"/>
          <w:iCs/>
          <w:color w:val="000000" w:themeColor="text1"/>
          <w:sz w:val="22"/>
          <w:szCs w:val="22"/>
        </w:rPr>
        <w:t xml:space="preserve"> </w:t>
      </w:r>
      <w:r w:rsidR="002339BA">
        <w:rPr>
          <w:rFonts w:ascii="Arial Narrow" w:hAnsi="Arial Narrow" w:cs="Arial"/>
          <w:sz w:val="22"/>
          <w:szCs w:val="22"/>
        </w:rPr>
        <w:t>Piesková 32</w:t>
      </w:r>
      <w:r w:rsidR="00BD77CF">
        <w:rPr>
          <w:rFonts w:ascii="Arial Narrow" w:hAnsi="Arial Narrow" w:cs="Arial"/>
          <w:sz w:val="22"/>
          <w:szCs w:val="22"/>
        </w:rPr>
        <w:t>, 949 01 Nitra,</w:t>
      </w:r>
    </w:p>
    <w:p w14:paraId="51050F5A" w14:textId="5A2023BA" w:rsidR="00BD77CF" w:rsidRDefault="00BD77CF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ntrum podpory Trenčín, Jilemnického 1, 911 </w:t>
      </w:r>
      <w:r w:rsidR="002339BA">
        <w:rPr>
          <w:rFonts w:ascii="Arial Narrow" w:hAnsi="Arial Narrow" w:cs="Arial"/>
          <w:sz w:val="22"/>
          <w:szCs w:val="22"/>
        </w:rPr>
        <w:t>42</w:t>
      </w:r>
      <w:r>
        <w:rPr>
          <w:rFonts w:ascii="Arial Narrow" w:hAnsi="Arial Narrow" w:cs="Arial"/>
          <w:sz w:val="22"/>
          <w:szCs w:val="22"/>
        </w:rPr>
        <w:t xml:space="preserve"> Trenčín,</w:t>
      </w:r>
    </w:p>
    <w:p w14:paraId="04708021" w14:textId="3D1D09EE" w:rsidR="00BD77CF" w:rsidRDefault="00BD77CF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ntrum podpory Žilina, </w:t>
      </w:r>
      <w:r w:rsidR="002339BA">
        <w:rPr>
          <w:rFonts w:ascii="Arial Narrow" w:hAnsi="Arial Narrow" w:cs="Arial"/>
          <w:sz w:val="22"/>
          <w:szCs w:val="22"/>
        </w:rPr>
        <w:t>Kuzmányho 26</w:t>
      </w:r>
      <w:r>
        <w:rPr>
          <w:rFonts w:ascii="Arial Narrow" w:hAnsi="Arial Narrow" w:cs="Arial"/>
          <w:sz w:val="22"/>
          <w:szCs w:val="22"/>
        </w:rPr>
        <w:t xml:space="preserve">, </w:t>
      </w:r>
      <w:r w:rsidR="002339BA">
        <w:rPr>
          <w:rFonts w:ascii="Arial Narrow" w:hAnsi="Arial Narrow" w:cs="Arial"/>
          <w:sz w:val="22"/>
          <w:szCs w:val="22"/>
        </w:rPr>
        <w:t xml:space="preserve">012 23 </w:t>
      </w:r>
      <w:r>
        <w:rPr>
          <w:rFonts w:ascii="Arial Narrow" w:hAnsi="Arial Narrow" w:cs="Arial"/>
          <w:sz w:val="22"/>
          <w:szCs w:val="22"/>
        </w:rPr>
        <w:t>Žilina,</w:t>
      </w:r>
    </w:p>
    <w:p w14:paraId="21CF2AC3" w14:textId="41F78A4B" w:rsidR="00BD77CF" w:rsidRDefault="00BD77CF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lastRenderedPageBreak/>
        <w:t xml:space="preserve">Centrum podpory Banská Bystrica, </w:t>
      </w:r>
      <w:r w:rsidR="002339BA">
        <w:rPr>
          <w:rFonts w:ascii="Arial Narrow" w:hAnsi="Arial Narrow" w:cs="Arial"/>
          <w:sz w:val="22"/>
          <w:szCs w:val="22"/>
        </w:rPr>
        <w:t>Ul. 9. mája 1</w:t>
      </w:r>
      <w:r>
        <w:rPr>
          <w:rFonts w:ascii="Arial Narrow" w:hAnsi="Arial Narrow" w:cs="Arial"/>
          <w:sz w:val="22"/>
          <w:szCs w:val="22"/>
        </w:rPr>
        <w:t>,</w:t>
      </w:r>
      <w:r w:rsidR="002339BA">
        <w:rPr>
          <w:rFonts w:ascii="Arial Narrow" w:hAnsi="Arial Narrow" w:cs="Arial"/>
          <w:sz w:val="22"/>
          <w:szCs w:val="22"/>
        </w:rPr>
        <w:t xml:space="preserve"> 974 01 Banská Bystrica, </w:t>
      </w:r>
    </w:p>
    <w:p w14:paraId="67C48C54" w14:textId="58E7171A" w:rsidR="00BD77CF" w:rsidRDefault="00BD77CF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ntrum podpory Prešov, </w:t>
      </w:r>
      <w:proofErr w:type="spellStart"/>
      <w:r w:rsidR="002339BA">
        <w:rPr>
          <w:rFonts w:ascii="Arial Narrow" w:hAnsi="Arial Narrow" w:cs="Arial"/>
          <w:sz w:val="22"/>
          <w:szCs w:val="22"/>
        </w:rPr>
        <w:t>Fučíková</w:t>
      </w:r>
      <w:proofErr w:type="spellEnd"/>
      <w:r w:rsidR="002339BA">
        <w:rPr>
          <w:rFonts w:ascii="Arial Narrow" w:hAnsi="Arial Narrow" w:cs="Arial"/>
          <w:sz w:val="22"/>
          <w:szCs w:val="22"/>
        </w:rPr>
        <w:t xml:space="preserve"> 2</w:t>
      </w:r>
      <w:r>
        <w:rPr>
          <w:rFonts w:ascii="Arial Narrow" w:hAnsi="Arial Narrow" w:cs="Arial"/>
          <w:sz w:val="22"/>
          <w:szCs w:val="22"/>
        </w:rPr>
        <w:t>, 080 01 Prešov,</w:t>
      </w:r>
    </w:p>
    <w:p w14:paraId="01481B2E" w14:textId="4A75245A" w:rsidR="00BD77CF" w:rsidRPr="00CE77A0" w:rsidRDefault="00BD77CF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ntrum podpory Košice, </w:t>
      </w:r>
      <w:r w:rsidR="002339BA">
        <w:rPr>
          <w:rFonts w:ascii="Arial Narrow" w:hAnsi="Arial Narrow" w:cs="Arial"/>
          <w:sz w:val="22"/>
          <w:szCs w:val="22"/>
        </w:rPr>
        <w:t>Kuzmányho 8</w:t>
      </w:r>
      <w:r>
        <w:rPr>
          <w:rFonts w:ascii="Arial Narrow" w:hAnsi="Arial Narrow" w:cs="Arial"/>
          <w:sz w:val="22"/>
          <w:szCs w:val="22"/>
        </w:rPr>
        <w:t xml:space="preserve">, 040 </w:t>
      </w:r>
      <w:r w:rsidR="002339BA">
        <w:rPr>
          <w:rFonts w:ascii="Arial Narrow" w:hAnsi="Arial Narrow" w:cs="Arial"/>
          <w:sz w:val="22"/>
          <w:szCs w:val="22"/>
        </w:rPr>
        <w:t>02</w:t>
      </w:r>
      <w:r w:rsidR="00A329D7">
        <w:rPr>
          <w:rFonts w:ascii="Arial Narrow" w:hAnsi="Arial Narrow" w:cs="Arial"/>
          <w:sz w:val="22"/>
          <w:szCs w:val="22"/>
        </w:rPr>
        <w:t xml:space="preserve"> Košice,</w:t>
      </w:r>
    </w:p>
    <w:p w14:paraId="461E25FB" w14:textId="10748FCC" w:rsidR="00BD77CF" w:rsidRDefault="00BD77CF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ind w:left="1077" w:hanging="357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P</w:t>
      </w:r>
      <w:r w:rsidR="002339BA">
        <w:rPr>
          <w:rFonts w:ascii="Arial Narrow" w:hAnsi="Arial Narrow" w:cs="Arial"/>
          <w:sz w:val="22"/>
          <w:szCs w:val="22"/>
        </w:rPr>
        <w:t xml:space="preserve">rezídium </w:t>
      </w:r>
      <w:r>
        <w:rPr>
          <w:rFonts w:ascii="Arial Narrow" w:hAnsi="Arial Narrow" w:cs="Arial"/>
          <w:sz w:val="22"/>
          <w:szCs w:val="22"/>
        </w:rPr>
        <w:t>P</w:t>
      </w:r>
      <w:r w:rsidR="002339BA">
        <w:rPr>
          <w:rFonts w:ascii="Arial Narrow" w:hAnsi="Arial Narrow" w:cs="Arial"/>
          <w:sz w:val="22"/>
          <w:szCs w:val="22"/>
        </w:rPr>
        <w:t>olicajného zboru, Legerského 1, 831 02 Bratislava</w:t>
      </w:r>
      <w:r w:rsidR="00A329D7">
        <w:rPr>
          <w:rFonts w:ascii="Arial Narrow" w:hAnsi="Arial Narrow" w:cs="Arial"/>
          <w:sz w:val="22"/>
          <w:szCs w:val="22"/>
        </w:rPr>
        <w:t>,</w:t>
      </w:r>
    </w:p>
    <w:p w14:paraId="62BD4EB0" w14:textId="7E117498" w:rsidR="00A329D7" w:rsidRPr="00BD77CF" w:rsidRDefault="00A329D7" w:rsidP="00BD77CF">
      <w:pPr>
        <w:pStyle w:val="Zkladntext3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0" w:line="276" w:lineRule="auto"/>
        <w:ind w:left="1077" w:hanging="357"/>
        <w:contextualSpacing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SITB sklad, Račianska 45, 831 02 Bratislava.</w:t>
      </w:r>
    </w:p>
    <w:p w14:paraId="1E736162" w14:textId="77777777" w:rsidR="003F42AE" w:rsidRPr="00004CFE" w:rsidRDefault="003F42AE" w:rsidP="00361A5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7D5C970B" w14:textId="1F043D0B" w:rsidR="00B11B1D" w:rsidRPr="006647D2" w:rsidRDefault="00811C1E" w:rsidP="000169E6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14" w:hanging="357"/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647D2">
        <w:rPr>
          <w:rFonts w:ascii="Arial Narrow" w:hAnsi="Arial Narrow"/>
          <w:b/>
          <w:sz w:val="22"/>
          <w:szCs w:val="22"/>
          <w:u w:val="single"/>
        </w:rPr>
        <w:t>Technická  špecifikácia predmetu zákazky</w:t>
      </w:r>
      <w:r w:rsidR="004E0FD0" w:rsidRPr="006647D2">
        <w:rPr>
          <w:rFonts w:ascii="Arial Narrow" w:hAnsi="Arial Narrow"/>
          <w:b/>
          <w:sz w:val="22"/>
          <w:szCs w:val="22"/>
          <w:u w:val="single"/>
        </w:rPr>
        <w:t xml:space="preserve"> s odôvodnením obstarania konkrétnych tovarov</w:t>
      </w:r>
      <w:r w:rsidRPr="006647D2">
        <w:rPr>
          <w:rFonts w:ascii="Arial Narrow" w:hAnsi="Arial Narrow"/>
          <w:b/>
          <w:sz w:val="22"/>
          <w:szCs w:val="22"/>
          <w:u w:val="single"/>
        </w:rPr>
        <w:t>:</w:t>
      </w:r>
    </w:p>
    <w:p w14:paraId="0CB164DE" w14:textId="170C65D8" w:rsidR="00954250" w:rsidRDefault="00954250" w:rsidP="000169E6">
      <w:pPr>
        <w:spacing w:before="120"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61483AE6" w:rsidR="000F2C5D" w:rsidRPr="00E175DC" w:rsidRDefault="000F2C5D" w:rsidP="00BD77CF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BD77CF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Prenosný SSD HDD 512 GB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C756EF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97149" w14:textId="64681090" w:rsidR="000F2C5D" w:rsidRPr="00982D42" w:rsidRDefault="000F2C5D" w:rsidP="00BD77CF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BD77C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6</w:t>
            </w:r>
            <w:r w:rsidR="00004CFE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 </w:t>
            </w:r>
            <w:r w:rsidR="00444A26"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C756EF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06A015F2" w:rsidR="004B7F5C" w:rsidRPr="00C756EF" w:rsidRDefault="00C756EF" w:rsidP="00C756EF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34CA0B3A" w:rsidR="004B7F5C" w:rsidRPr="00C756EF" w:rsidRDefault="00C756EF" w:rsidP="00C756EF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1080DB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945732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1973D105" w:rsidR="00184361" w:rsidRPr="00C756EF" w:rsidRDefault="00C756EF" w:rsidP="00C756EF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5C3A74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065C481B" w:rsidR="00184361" w:rsidRPr="005F6306" w:rsidRDefault="00C756EF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apac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67A2219F" w:rsidR="00184361" w:rsidRPr="005F6306" w:rsidRDefault="00C756EF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512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60FF3EE8" w:rsidR="00184361" w:rsidRPr="00945732" w:rsidRDefault="00C756EF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48D63287" w:rsidR="00184361" w:rsidRPr="00945732" w:rsidRDefault="00C756EF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1D8523AC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32ADE727" w:rsidR="00184361" w:rsidRPr="005F6306" w:rsidRDefault="00C756EF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Typ úložis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58B6E1B8" w:rsidR="00184361" w:rsidRPr="005F6306" w:rsidRDefault="00C756EF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SS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1EC4E908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426B27A6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184361" w:rsidRPr="00945732" w14:paraId="75486F23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79917826" w:rsidR="00184361" w:rsidRPr="005F6306" w:rsidRDefault="00C756EF" w:rsidP="0018436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Formát (</w:t>
            </w:r>
            <w:proofErr w:type="spellStart"/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Form</w:t>
            </w:r>
            <w:proofErr w:type="spellEnd"/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Factor</w:t>
            </w:r>
            <w:proofErr w:type="spellEnd"/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0CB2F9A1" w:rsidR="00184361" w:rsidRPr="005F6306" w:rsidRDefault="00C756EF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.2 228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0DC46376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0322AE29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184361" w:rsidRPr="00945732" w14:paraId="4EA2906E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00FB" w14:textId="07FD7665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Rozhr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542F" w14:textId="4EFB3F98" w:rsidR="00184361" w:rsidRPr="005F6306" w:rsidRDefault="00C756EF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SB 3.2 </w:t>
            </w:r>
            <w:proofErr w:type="spellStart"/>
            <w:r w:rsidR="00003D29">
              <w:rPr>
                <w:rFonts w:ascii="Arial Narrow" w:hAnsi="Arial Narrow" w:cs="Arial"/>
                <w:color w:val="000000"/>
                <w:sz w:val="22"/>
                <w:szCs w:val="22"/>
              </w:rPr>
              <w:t>Gen</w:t>
            </w:r>
            <w:proofErr w:type="spellEnd"/>
            <w:r w:rsidR="00003D2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2 (USB 3.1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2BC519B8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F176D" w14:textId="1666E48D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184361" w:rsidRPr="00945732" w14:paraId="3BE46F8B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6FD29A36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Rýchlosť číta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1EE0" w14:textId="3ED0D8E2" w:rsidR="00184361" w:rsidRPr="005F6306" w:rsidRDefault="00003D29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. 2000 MB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07D7828F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737BA7D8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0362E8C1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4A5FD6CF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ýchlosť zápis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3BD" w14:textId="6921A31F" w:rsidR="00184361" w:rsidRPr="005F6306" w:rsidRDefault="00003D29" w:rsidP="00003D2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. 1750 MB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7B658292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721B4E69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A42324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4F50A835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eved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3C09448B" w:rsidR="00184361" w:rsidRPr="005F6306" w:rsidRDefault="00003D29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evné konštrukčné prevedenie z kovového materiál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76159A5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339FE522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184361" w:rsidRPr="00945732" w14:paraId="710CBA7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252E9E21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58AF47B6" w:rsidR="00184361" w:rsidRPr="005F6306" w:rsidRDefault="00003D29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ax. 10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754E4C27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2009AD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27EC662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0309B82F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Konekto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6043" w14:textId="28AD4D54" w:rsidR="00184361" w:rsidRPr="005F6306" w:rsidRDefault="00003D29" w:rsidP="00184361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USB-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66E9804A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30580BE4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184361" w:rsidRPr="00945732" w14:paraId="6C8BAF4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2A9AD70C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užit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1A31" w14:textId="43248F9D" w:rsidR="00184361" w:rsidRPr="005F6306" w:rsidRDefault="00003D29" w:rsidP="00184361">
            <w:pPr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extern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141CF113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0396F135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184361" w:rsidRPr="00945732" w14:paraId="4E2608E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4111BDB6" w:rsidR="00184361" w:rsidRPr="005F6306" w:rsidRDefault="00C756EF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Obsah bal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E664" w14:textId="2BAFB76F" w:rsidR="00184361" w:rsidRPr="005F6306" w:rsidRDefault="00003D29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ábel USB-C na USB-C s USB-A adaptér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02845DE2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12550349" w:rsidR="00184361" w:rsidRPr="00945732" w:rsidRDefault="00003D29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3739375E" w14:textId="77777777" w:rsidTr="00E1046B">
        <w:trPr>
          <w:trHeight w:val="1810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8D110" w14:textId="0DA764DE" w:rsidR="005F6306" w:rsidRPr="00945732" w:rsidRDefault="005F6306" w:rsidP="005F630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</w:tc>
      </w:tr>
    </w:tbl>
    <w:p w14:paraId="3AE20B83" w14:textId="77777777" w:rsidR="006647D2" w:rsidRDefault="006647D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72CE59C" w14:textId="2BBC79BF" w:rsidR="005F6306" w:rsidRDefault="005F630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5F6306" w:rsidRPr="00945732" w14:paraId="6FD480DC" w14:textId="77777777" w:rsidTr="003538AB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4622B5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AE655A" w14:textId="77777777" w:rsidR="005F6306" w:rsidRPr="00945732" w:rsidRDefault="005F6306" w:rsidP="003538AB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7F73013D" w14:textId="77777777" w:rsidR="005F6306" w:rsidRPr="00945732" w:rsidRDefault="005F6306" w:rsidP="003538AB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A036F4D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0D1DDC6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3E35D80F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32AE9D47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F6306" w:rsidRPr="00945732" w14:paraId="3427096F" w14:textId="77777777" w:rsidTr="003538AB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660707B" w14:textId="6700F261" w:rsidR="005F6306" w:rsidRPr="00E175DC" w:rsidRDefault="005F6306" w:rsidP="00003D29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 w:rsidR="00003D29"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val="sk-SK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03D29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Redukcia USB-A na SAT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CC8028F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0172D06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F6306" w:rsidRPr="00945732" w14:paraId="4F3D6E18" w14:textId="77777777" w:rsidTr="003538AB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C163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D98A" w14:textId="608BE9FD" w:rsidR="005F6306" w:rsidRPr="00982D42" w:rsidRDefault="00003D29" w:rsidP="00003D29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6</w:t>
            </w:r>
            <w:r w:rsidR="005F6306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 </w:t>
            </w:r>
            <w:r w:rsidR="005F6306"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A7687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C20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2D71783A" w14:textId="77777777" w:rsidTr="003538AB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699C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145D0" w14:textId="73BE877D" w:rsidR="005F6306" w:rsidRPr="00945732" w:rsidRDefault="00003D29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02A0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7845C436" w14:textId="77777777" w:rsidTr="003538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17E4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78954" w14:textId="33FFB52C" w:rsidR="005F6306" w:rsidRPr="00945732" w:rsidRDefault="00003D29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C2CF6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245B529F" w14:textId="77777777" w:rsidTr="003538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C92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747BE" w14:textId="01086836" w:rsidR="005F6306" w:rsidRPr="00945732" w:rsidRDefault="00003D29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2189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498B4A65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6D09" w14:textId="208E25C9" w:rsidR="005F6306" w:rsidRPr="005F6306" w:rsidRDefault="00003D29" w:rsidP="003538AB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lastRenderedPageBreak/>
              <w:t>Typ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D2DB" w14:textId="5EF9CBF6" w:rsidR="005F6306" w:rsidRPr="005F6306" w:rsidRDefault="00E1046B" w:rsidP="005F630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redukc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1D43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F6B505" w14:textId="6B28D1E1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1DB5890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FA9F" w14:textId="5D5D4E86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27987" w14:textId="7B6A8CDF" w:rsidR="005F6306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x SATA 6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FD331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DEDB8" w14:textId="428E29C8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3280FEC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B66D" w14:textId="37879ACA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stupné rozhr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535B" w14:textId="08F14E3D" w:rsidR="005F6306" w:rsidRPr="005F6306" w:rsidRDefault="00E1046B" w:rsidP="003538AB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USB 3.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0A925" w14:textId="379965EE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5B72D" w14:textId="341A04CF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26BC27DB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BDEB" w14:textId="19621889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542" w14:textId="688C0C51" w:rsidR="005F6306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ax. 40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642C9B" w14:textId="0B00392C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0FF1C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366D7D67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C2FE" w14:textId="31165590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Ľahká prepojiteľnosť SATA disku alebo mechanik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25A39" w14:textId="1E3F95C8" w:rsidR="005F6306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3C0F48" w14:textId="27D1E37A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2F713" w14:textId="205C4B97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0DE5954C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A8AB" w14:textId="4D4FBC4A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37033" w14:textId="737A57D6" w:rsidR="005F6306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2,5“ a 3,5“ HDD/SD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44AB0" w14:textId="650B911E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E22D02" w14:textId="36364A07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4DE7551C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49D8" w14:textId="5923983C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ipojenie radiča k PC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B704" w14:textId="4A600D8D" w:rsidR="005F6306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SB 3.2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Gen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7DC3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D8C416" w14:textId="59A70A51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351E1417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FA33" w14:textId="4FBE7F6F" w:rsidR="005F6306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verzie SA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34700" w14:textId="73335B81" w:rsidR="005F6306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ATA I., SATA II., SATA III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A7A7FC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E45858" w14:textId="4058267F" w:rsidR="005F6306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003D29" w:rsidRPr="00945732" w14:paraId="733725FB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F1AB" w14:textId="33EF294C" w:rsidR="00003D29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Napáj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92169" w14:textId="614ECD2F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. 12V/2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438F63" w14:textId="701F8F2F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0A56E" w14:textId="08D5B4AC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03D29" w:rsidRPr="00945732" w14:paraId="6CE693C4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F0CB" w14:textId="1A19328E" w:rsidR="00003D29" w:rsidRPr="005F6306" w:rsidRDefault="00003D29" w:rsidP="00E1046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Inštalác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A50B8" w14:textId="50DFA93D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utomatick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F78CCC" w14:textId="6046335E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E11B72" w14:textId="0AD2E5D8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003D29" w:rsidRPr="00945732" w14:paraId="1CADF36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FBE9C" w14:textId="647B74C2" w:rsidR="00003D29" w:rsidRPr="005F6306" w:rsidRDefault="00003D29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Kompatibili</w:t>
            </w:r>
            <w:r w:rsidR="00E1046B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62FB" w14:textId="0E29C836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Windows,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acOS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, Linu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1F7C6" w14:textId="321CEDF8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EB3070" w14:textId="024BE068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003D29" w:rsidRPr="00945732" w14:paraId="4119C9D0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0AC62" w14:textId="12F8DA6E" w:rsidR="00003D29" w:rsidRPr="005F6306" w:rsidRDefault="00E1046B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užit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21B3F" w14:textId="6835E10A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re pripojenie SATA diskov a mechaník cez USB port na počítač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9C0C17" w14:textId="7B15D5DB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889DC8" w14:textId="01DF78F8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003D29" w:rsidRPr="00945732" w14:paraId="5089BFA8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00755" w14:textId="780DFC47" w:rsidR="00003D29" w:rsidRPr="005F6306" w:rsidRDefault="00E1046B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Podpora </w:t>
            </w:r>
            <w:proofErr w:type="spellStart"/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lug</w:t>
            </w:r>
            <w:proofErr w:type="spellEnd"/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-and-</w:t>
            </w:r>
            <w:proofErr w:type="spellStart"/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lay</w:t>
            </w:r>
            <w:proofErr w:type="spellEnd"/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0865" w14:textId="7BE208A7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7CCD3B" w14:textId="3EB69896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DA0F4D" w14:textId="6711A336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003D29" w:rsidRPr="00945732" w14:paraId="14A9D1A1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A8332" w14:textId="65CA4FDD" w:rsidR="00003D29" w:rsidRPr="005F6306" w:rsidRDefault="00E1046B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enosová rýchl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7F5FA" w14:textId="5CEF1FAC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. 5 000 MB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041F01" w14:textId="4D331D2E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26697E" w14:textId="6550D648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03D29" w:rsidRPr="00945732" w14:paraId="3765ED11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BD292" w14:textId="6657FE42" w:rsidR="00003D29" w:rsidRPr="005F6306" w:rsidRDefault="00E1046B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čet konektor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A1702" w14:textId="4568122C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. 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19E1D" w14:textId="781416F5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DB9813" w14:textId="5542ED23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03D29" w:rsidRPr="00945732" w14:paraId="0E9FE902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68AF" w14:textId="31DBF560" w:rsidR="00003D29" w:rsidRPr="005F6306" w:rsidRDefault="00E1046B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Bal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F4AA" w14:textId="5E932E0E" w:rsidR="00003D29" w:rsidRPr="005F6306" w:rsidRDefault="00E1046B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x USB na SATA adaptér, 1x USB 3.0 kábel, 1x 12V/2A napájací adaptér z 230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66F799" w14:textId="016A18FB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357A41" w14:textId="482B3A66" w:rsidR="00003D29" w:rsidRPr="00945732" w:rsidRDefault="00E1046B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</w:tc>
      </w:tr>
      <w:tr w:rsidR="005F6306" w:rsidRPr="00945732" w14:paraId="424517D1" w14:textId="77777777" w:rsidTr="00A01A52">
        <w:trPr>
          <w:trHeight w:val="169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F7C01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</w:tc>
      </w:tr>
    </w:tbl>
    <w:p w14:paraId="31740389" w14:textId="380F345A" w:rsidR="00CE425F" w:rsidRDefault="00D30FA4" w:rsidP="00BD77C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60" w:line="276" w:lineRule="auto"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odkladov bude tvoriť neoddeliteľnú súčasť </w:t>
      </w:r>
      <w:r w:rsidR="0071731A">
        <w:rPr>
          <w:rFonts w:ascii="Arial Narrow" w:hAnsi="Arial Narrow"/>
          <w:i/>
          <w:color w:val="000000"/>
          <w:sz w:val="22"/>
          <w:szCs w:val="22"/>
        </w:rPr>
        <w:t>zmluvy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príloha č. 1, ktorú uzatvorí verejný obstarávateľ s úspešným uchádzačom.</w:t>
      </w:r>
    </w:p>
    <w:p w14:paraId="72A0F479" w14:textId="77777777" w:rsidR="00BD77CF" w:rsidRPr="00CE425F" w:rsidRDefault="00BD77CF" w:rsidP="00BD77C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60" w:line="276" w:lineRule="auto"/>
        <w:jc w:val="both"/>
        <w:rPr>
          <w:rFonts w:ascii="Arial Narrow" w:hAnsi="Arial Narrow"/>
          <w:b/>
          <w:bCs/>
          <w:iCs/>
          <w:color w:val="000000"/>
          <w:sz w:val="22"/>
          <w:szCs w:val="22"/>
        </w:rPr>
      </w:pPr>
      <w:r w:rsidRPr="00CE425F">
        <w:rPr>
          <w:rFonts w:ascii="Arial Narrow" w:hAnsi="Arial Narrow"/>
          <w:b/>
          <w:bCs/>
          <w:iCs/>
          <w:color w:val="000000"/>
          <w:sz w:val="22"/>
          <w:szCs w:val="22"/>
        </w:rPr>
        <w:t>Možnosť predkladania ekvivalentov:</w:t>
      </w:r>
    </w:p>
    <w:p w14:paraId="23CFA99D" w14:textId="6E01F1EB" w:rsidR="00BD77CF" w:rsidRDefault="00BD77CF" w:rsidP="00BD77C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FB1DF0">
        <w:rPr>
          <w:rFonts w:ascii="Arial Narrow" w:hAnsi="Arial Narrow"/>
          <w:sz w:val="22"/>
          <w:szCs w:val="22"/>
        </w:rPr>
        <w:t>Predmet zákazky v celom rozsahu je opísaný tak, aby bol presne a zrozumiteľne špecifikovaný. Ak sa niektorá z</w:t>
      </w:r>
      <w:r>
        <w:rPr>
          <w:rFonts w:ascii="Arial Narrow" w:hAnsi="Arial Narrow"/>
          <w:sz w:val="22"/>
          <w:szCs w:val="22"/>
        </w:rPr>
        <w:t> </w:t>
      </w:r>
      <w:r w:rsidRPr="00FB1DF0">
        <w:rPr>
          <w:rFonts w:ascii="Arial Narrow" w:hAnsi="Arial Narrow"/>
          <w:sz w:val="22"/>
          <w:szCs w:val="22"/>
        </w:rPr>
        <w:t xml:space="preserve">technických požiadaviek odvolávala (priamo i nepriamo) na konkrétny typ produktu, alebo konkrétneho výrobcu, výrobný postup, obchodné označenie, technické normy, patent, typ, oblasť alebo miesto pôvodu alebo výroby, verejný obstarávateľ </w:t>
      </w:r>
      <w:r w:rsidRPr="00FB1DF0">
        <w:rPr>
          <w:rFonts w:ascii="Arial Narrow" w:hAnsi="Arial Narrow"/>
          <w:sz w:val="22"/>
          <w:szCs w:val="22"/>
        </w:rPr>
        <w:lastRenderedPageBreak/>
        <w:t>umožňuje nahradiť takýto produkt ekvivalentným produktom alebo ekvivalentom technického riešenia pod podmienkou, že ekvivalentný produkt alebo ekvivalentné technické riešenie bude spĺňať kvalitatívne, technické, funkčné požiadavky na rovnakej a</w:t>
      </w:r>
      <w:r>
        <w:rPr>
          <w:rFonts w:ascii="Arial Narrow" w:hAnsi="Arial Narrow"/>
          <w:sz w:val="22"/>
          <w:szCs w:val="22"/>
        </w:rPr>
        <w:t> </w:t>
      </w:r>
      <w:r w:rsidRPr="00FB1DF0">
        <w:rPr>
          <w:rFonts w:ascii="Arial Narrow" w:hAnsi="Arial Narrow"/>
          <w:sz w:val="22"/>
          <w:szCs w:val="22"/>
        </w:rPr>
        <w:t>vyššej úrovni, ako je uvedené v tejto časti súťažných podkladoch</w:t>
      </w:r>
      <w:r>
        <w:rPr>
          <w:rFonts w:ascii="Arial Narrow" w:hAnsi="Arial Narrow"/>
          <w:sz w:val="22"/>
          <w:szCs w:val="22"/>
        </w:rPr>
        <w:t>.</w:t>
      </w:r>
      <w:r w:rsidRPr="00FB1DF0">
        <w:rPr>
          <w:rFonts w:ascii="Arial Narrow" w:hAnsi="Arial Narrow"/>
          <w:sz w:val="22"/>
          <w:szCs w:val="22"/>
        </w:rPr>
        <w:t xml:space="preserve"> </w:t>
      </w:r>
    </w:p>
    <w:p w14:paraId="5BAABEA7" w14:textId="5FF47EE5" w:rsidR="00A329D7" w:rsidRDefault="00A329D7" w:rsidP="00BD77C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1B4FCA5" w14:textId="74D1E8CA" w:rsidR="00A329D7" w:rsidRDefault="00A329D7" w:rsidP="00BD77C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A329D7">
        <w:rPr>
          <w:rFonts w:ascii="Arial Narrow" w:hAnsi="Arial Narrow"/>
          <w:b/>
          <w:color w:val="000000"/>
          <w:sz w:val="22"/>
          <w:szCs w:val="22"/>
        </w:rPr>
        <w:t>Miesta dodania a počty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6091"/>
        <w:gridCol w:w="2126"/>
      </w:tblGrid>
      <w:tr w:rsidR="00A329D7" w14:paraId="11272353" w14:textId="77777777" w:rsidTr="00A329D7">
        <w:tc>
          <w:tcPr>
            <w:tcW w:w="6091" w:type="dxa"/>
            <w:shd w:val="clear" w:color="auto" w:fill="D9D9D9" w:themeFill="background1" w:themeFillShade="D9"/>
          </w:tcPr>
          <w:p w14:paraId="5F2227A5" w14:textId="52ED02DD" w:rsidR="00A329D7" w:rsidRP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A329D7">
              <w:rPr>
                <w:rFonts w:ascii="Arial Narrow" w:hAnsi="Arial Narrow"/>
                <w:color w:val="000000"/>
                <w:sz w:val="22"/>
                <w:szCs w:val="22"/>
              </w:rPr>
              <w:t>Miesto dodania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C57D8DB" w14:textId="215CEB82" w:rsidR="00A329D7" w:rsidRPr="00A329D7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A329D7">
              <w:rPr>
                <w:rFonts w:ascii="Arial Narrow" w:hAnsi="Arial Narrow"/>
                <w:color w:val="000000"/>
                <w:sz w:val="22"/>
                <w:szCs w:val="22"/>
              </w:rPr>
              <w:t>Počet ks</w:t>
            </w:r>
          </w:p>
        </w:tc>
      </w:tr>
      <w:tr w:rsidR="00A329D7" w14:paraId="315E4C64" w14:textId="77777777" w:rsidTr="00A329D7">
        <w:tc>
          <w:tcPr>
            <w:tcW w:w="6091" w:type="dxa"/>
          </w:tcPr>
          <w:p w14:paraId="2582F1DC" w14:textId="6083331D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3F42AE">
              <w:rPr>
                <w:rFonts w:ascii="Arial Narrow" w:eastAsia="Arial" w:hAnsi="Arial Narrow" w:cstheme="majorHAnsi"/>
                <w:iCs/>
                <w:color w:val="000000" w:themeColor="text1"/>
                <w:sz w:val="22"/>
                <w:szCs w:val="22"/>
              </w:rPr>
              <w:t>Centrum podpory Bratislava,</w:t>
            </w:r>
            <w:r>
              <w:rPr>
                <w:rFonts w:ascii="Arial Narrow" w:eastAsia="Arial" w:hAnsi="Arial Narrow" w:cstheme="majorHAnsi"/>
                <w:i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sz w:val="22"/>
                <w:szCs w:val="22"/>
              </w:rPr>
              <w:t>Špitálska 14, 811 01 Bratislava</w:t>
            </w:r>
          </w:p>
        </w:tc>
        <w:tc>
          <w:tcPr>
            <w:tcW w:w="2126" w:type="dxa"/>
          </w:tcPr>
          <w:p w14:paraId="2B853C12" w14:textId="00B0DA21" w:rsidR="00A329D7" w:rsidRPr="009C1B39" w:rsidRDefault="009C1B39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30</w:t>
            </w:r>
          </w:p>
        </w:tc>
      </w:tr>
      <w:tr w:rsidR="00A329D7" w14:paraId="56519D0D" w14:textId="77777777" w:rsidTr="00A329D7">
        <w:tc>
          <w:tcPr>
            <w:tcW w:w="6091" w:type="dxa"/>
          </w:tcPr>
          <w:p w14:paraId="09A5679B" w14:textId="5670F3E2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" w:hAnsi="Arial Narrow" w:cstheme="majorHAnsi"/>
                <w:iCs/>
                <w:color w:val="000000" w:themeColor="text1"/>
                <w:sz w:val="22"/>
                <w:szCs w:val="22"/>
              </w:rPr>
              <w:t xml:space="preserve">Centrum podpory Trnava, </w:t>
            </w:r>
            <w:r>
              <w:rPr>
                <w:rFonts w:ascii="Arial Narrow" w:hAnsi="Arial Narrow" w:cs="Arial"/>
                <w:sz w:val="22"/>
                <w:szCs w:val="22"/>
              </w:rPr>
              <w:t>Kolárova 31, 917 02 Trnava</w:t>
            </w:r>
          </w:p>
        </w:tc>
        <w:tc>
          <w:tcPr>
            <w:tcW w:w="2126" w:type="dxa"/>
          </w:tcPr>
          <w:p w14:paraId="29845F88" w14:textId="58FEBC1B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20</w:t>
            </w:r>
          </w:p>
        </w:tc>
      </w:tr>
      <w:tr w:rsidR="00A329D7" w14:paraId="6F456101" w14:textId="77777777" w:rsidTr="00A329D7">
        <w:tc>
          <w:tcPr>
            <w:tcW w:w="6091" w:type="dxa"/>
          </w:tcPr>
          <w:p w14:paraId="1402E1DA" w14:textId="3972F89B" w:rsidR="00A329D7" w:rsidRPr="00A329D7" w:rsidRDefault="00A329D7" w:rsidP="00A329D7">
            <w:pPr>
              <w:pStyle w:val="Zkladntext3"/>
              <w:tabs>
                <w:tab w:val="clear" w:pos="2160"/>
                <w:tab w:val="clear" w:pos="2880"/>
                <w:tab w:val="clear" w:pos="4500"/>
              </w:tabs>
              <w:spacing w:after="0" w:line="276" w:lineRule="auto"/>
              <w:contextualSpacing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eastAsia="Arial" w:hAnsi="Arial Narrow" w:cstheme="majorHAnsi"/>
                <w:iCs/>
                <w:color w:val="000000" w:themeColor="text1"/>
                <w:sz w:val="22"/>
                <w:szCs w:val="22"/>
              </w:rPr>
              <w:t xml:space="preserve">Centrum podpory Nitra, </w:t>
            </w:r>
            <w:r>
              <w:rPr>
                <w:rFonts w:ascii="Arial Narrow" w:hAnsi="Arial Narrow" w:cs="Arial"/>
                <w:sz w:val="22"/>
                <w:szCs w:val="22"/>
              </w:rPr>
              <w:t>Piesková 32</w:t>
            </w:r>
            <w:r>
              <w:rPr>
                <w:rFonts w:ascii="Arial Narrow" w:hAnsi="Arial Narrow" w:cs="Arial"/>
                <w:sz w:val="22"/>
                <w:szCs w:val="22"/>
              </w:rPr>
              <w:t>, 949 01 Nitra</w:t>
            </w:r>
          </w:p>
        </w:tc>
        <w:tc>
          <w:tcPr>
            <w:tcW w:w="2126" w:type="dxa"/>
          </w:tcPr>
          <w:p w14:paraId="4D9F31C6" w14:textId="2179C2A4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30</w:t>
            </w:r>
          </w:p>
        </w:tc>
      </w:tr>
      <w:tr w:rsidR="00A329D7" w14:paraId="123447FA" w14:textId="77777777" w:rsidTr="00A329D7">
        <w:tc>
          <w:tcPr>
            <w:tcW w:w="6091" w:type="dxa"/>
          </w:tcPr>
          <w:p w14:paraId="53A748AA" w14:textId="07178FFB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entrum podpory Trenčín, Jilemnického 1, 911 42 Trenčín</w:t>
            </w:r>
          </w:p>
        </w:tc>
        <w:tc>
          <w:tcPr>
            <w:tcW w:w="2126" w:type="dxa"/>
          </w:tcPr>
          <w:p w14:paraId="539B91C6" w14:textId="322A60B1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15</w:t>
            </w:r>
          </w:p>
        </w:tc>
      </w:tr>
      <w:tr w:rsidR="00A329D7" w14:paraId="3297CAD5" w14:textId="77777777" w:rsidTr="00A329D7">
        <w:tc>
          <w:tcPr>
            <w:tcW w:w="6091" w:type="dxa"/>
          </w:tcPr>
          <w:p w14:paraId="7AB9FCA3" w14:textId="49B51514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entrum podpory Žilina, Kuzmányho 26, 012 23 Žilina</w:t>
            </w:r>
          </w:p>
        </w:tc>
        <w:tc>
          <w:tcPr>
            <w:tcW w:w="2126" w:type="dxa"/>
          </w:tcPr>
          <w:p w14:paraId="4C1DE99B" w14:textId="2886548E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20</w:t>
            </w:r>
          </w:p>
        </w:tc>
      </w:tr>
      <w:tr w:rsidR="00A329D7" w14:paraId="48757932" w14:textId="77777777" w:rsidTr="00A329D7">
        <w:tc>
          <w:tcPr>
            <w:tcW w:w="6091" w:type="dxa"/>
          </w:tcPr>
          <w:p w14:paraId="044D19F6" w14:textId="0C7AA3AE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entrum podpory Banská Bystrica, Ul. 9. mája 1, 974 01 Banská Bystrica</w:t>
            </w:r>
          </w:p>
        </w:tc>
        <w:tc>
          <w:tcPr>
            <w:tcW w:w="2126" w:type="dxa"/>
          </w:tcPr>
          <w:p w14:paraId="1CE997E9" w14:textId="34271B9D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21</w:t>
            </w:r>
          </w:p>
        </w:tc>
      </w:tr>
      <w:tr w:rsidR="00A329D7" w14:paraId="52F22168" w14:textId="77777777" w:rsidTr="00A329D7">
        <w:tc>
          <w:tcPr>
            <w:tcW w:w="6091" w:type="dxa"/>
          </w:tcPr>
          <w:p w14:paraId="5DB74BCE" w14:textId="4C8EF2C9" w:rsidR="00A329D7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entrum podpory Prešov, Fučíkov</w:t>
            </w:r>
            <w:r>
              <w:rPr>
                <w:rFonts w:ascii="Arial Narrow" w:hAnsi="Arial Narrow" w:cs="Arial"/>
                <w:sz w:val="22"/>
                <w:szCs w:val="22"/>
              </w:rPr>
              <w:t>a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2, 080 01 Prešov</w:t>
            </w:r>
          </w:p>
        </w:tc>
        <w:tc>
          <w:tcPr>
            <w:tcW w:w="2126" w:type="dxa"/>
          </w:tcPr>
          <w:p w14:paraId="5BE3F31A" w14:textId="2A55087D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30</w:t>
            </w:r>
          </w:p>
        </w:tc>
      </w:tr>
      <w:tr w:rsidR="00A329D7" w14:paraId="361F5151" w14:textId="77777777" w:rsidTr="00A329D7">
        <w:tc>
          <w:tcPr>
            <w:tcW w:w="6091" w:type="dxa"/>
          </w:tcPr>
          <w:p w14:paraId="228577F3" w14:textId="3C63EFDB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entrum podpory Košice, Kuzmányho 8, 040 02 Košice</w:t>
            </w:r>
          </w:p>
        </w:tc>
        <w:tc>
          <w:tcPr>
            <w:tcW w:w="2126" w:type="dxa"/>
          </w:tcPr>
          <w:p w14:paraId="75576DE1" w14:textId="19DFC9BF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30</w:t>
            </w:r>
          </w:p>
        </w:tc>
      </w:tr>
      <w:tr w:rsidR="00A329D7" w14:paraId="6F26A952" w14:textId="77777777" w:rsidTr="00A329D7">
        <w:tc>
          <w:tcPr>
            <w:tcW w:w="6091" w:type="dxa"/>
          </w:tcPr>
          <w:p w14:paraId="6A7F5E93" w14:textId="2DCB54CB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rezídium Policajného zboru, Legerského 1, 831 02 Bratislava</w:t>
            </w:r>
          </w:p>
        </w:tc>
        <w:tc>
          <w:tcPr>
            <w:tcW w:w="2126" w:type="dxa"/>
          </w:tcPr>
          <w:p w14:paraId="335C188D" w14:textId="0823A0BE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15</w:t>
            </w:r>
          </w:p>
        </w:tc>
      </w:tr>
      <w:tr w:rsidR="00A329D7" w14:paraId="6742808D" w14:textId="77777777" w:rsidTr="00A329D7">
        <w:tc>
          <w:tcPr>
            <w:tcW w:w="6091" w:type="dxa"/>
          </w:tcPr>
          <w:p w14:paraId="393A8F4C" w14:textId="690FA63C" w:rsidR="00A329D7" w:rsidRDefault="00A329D7" w:rsidP="00BD77CF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SITB sklad, Račianska 45, 831 02 Bratislava</w:t>
            </w:r>
          </w:p>
        </w:tc>
        <w:tc>
          <w:tcPr>
            <w:tcW w:w="2126" w:type="dxa"/>
          </w:tcPr>
          <w:p w14:paraId="16982EA7" w14:textId="03284F79" w:rsidR="00A329D7" w:rsidRPr="009C1B39" w:rsidRDefault="00A329D7" w:rsidP="00A329D7">
            <w:pPr>
              <w:tabs>
                <w:tab w:val="clear" w:pos="2160"/>
                <w:tab w:val="clear" w:pos="2880"/>
                <w:tab w:val="clear" w:pos="4500"/>
                <w:tab w:val="left" w:pos="567"/>
                <w:tab w:val="center" w:pos="1701"/>
                <w:tab w:val="center" w:pos="5670"/>
              </w:tabs>
              <w:spacing w:after="60"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C1B39">
              <w:rPr>
                <w:rFonts w:ascii="Arial Narrow" w:hAnsi="Arial Narrow"/>
                <w:color w:val="000000"/>
                <w:sz w:val="22"/>
                <w:szCs w:val="22"/>
              </w:rPr>
              <w:t>54</w:t>
            </w:r>
          </w:p>
        </w:tc>
      </w:tr>
    </w:tbl>
    <w:p w14:paraId="33DC7B61" w14:textId="77777777" w:rsidR="00A329D7" w:rsidRPr="00A329D7" w:rsidRDefault="00A329D7" w:rsidP="00BD77C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bookmarkStart w:id="0" w:name="_GoBack"/>
      <w:bookmarkEnd w:id="0"/>
    </w:p>
    <w:sectPr w:rsidR="00A329D7" w:rsidRPr="00A329D7" w:rsidSect="004B7F5C">
      <w:headerReference w:type="default" r:id="rId11"/>
      <w:footerReference w:type="default" r:id="rId12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5E3EB" w14:textId="77777777" w:rsidR="008E6B4E" w:rsidRDefault="008E6B4E" w:rsidP="006E6235">
      <w:r>
        <w:separator/>
      </w:r>
    </w:p>
  </w:endnote>
  <w:endnote w:type="continuationSeparator" w:id="0">
    <w:p w14:paraId="196E1618" w14:textId="77777777" w:rsidR="008E6B4E" w:rsidRDefault="008E6B4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20A1422D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C1B39" w:rsidRPr="009C1B39">
          <w:rPr>
            <w:noProof/>
            <w:lang w:val="sk-SK"/>
          </w:rPr>
          <w:t>3</w:t>
        </w:r>
        <w:r>
          <w:fldChar w:fldCharType="end"/>
        </w:r>
      </w:p>
    </w:sdtContent>
  </w:sdt>
  <w:p w14:paraId="0BB154D9" w14:textId="7F17CF11" w:rsidR="00F707E2" w:rsidRPr="00F33C1E" w:rsidRDefault="00F707E2">
    <w:pPr>
      <w:pStyle w:val="Pta"/>
      <w:rPr>
        <w:color w:val="BFBFBF" w:themeColor="background1" w:themeShade="BF"/>
        <w:sz w:val="16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C8831" w14:textId="77777777" w:rsidR="008E6B4E" w:rsidRDefault="008E6B4E" w:rsidP="006E6235">
      <w:r>
        <w:separator/>
      </w:r>
    </w:p>
  </w:footnote>
  <w:footnote w:type="continuationSeparator" w:id="0">
    <w:p w14:paraId="2432F514" w14:textId="77777777" w:rsidR="008E6B4E" w:rsidRDefault="008E6B4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3D29"/>
    <w:rsid w:val="00004CFE"/>
    <w:rsid w:val="0000767C"/>
    <w:rsid w:val="000169E6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A680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0F5FA7"/>
    <w:rsid w:val="001025DA"/>
    <w:rsid w:val="001035E7"/>
    <w:rsid w:val="0010611F"/>
    <w:rsid w:val="00107017"/>
    <w:rsid w:val="00110388"/>
    <w:rsid w:val="00110DCF"/>
    <w:rsid w:val="0011477B"/>
    <w:rsid w:val="00125B57"/>
    <w:rsid w:val="0012669D"/>
    <w:rsid w:val="001301A4"/>
    <w:rsid w:val="001314C8"/>
    <w:rsid w:val="00136CC8"/>
    <w:rsid w:val="001378B5"/>
    <w:rsid w:val="00144AD6"/>
    <w:rsid w:val="00144D70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092E"/>
    <w:rsid w:val="00204368"/>
    <w:rsid w:val="00207E62"/>
    <w:rsid w:val="00223453"/>
    <w:rsid w:val="00227662"/>
    <w:rsid w:val="00227C6A"/>
    <w:rsid w:val="00231855"/>
    <w:rsid w:val="002339BA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49D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379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1A5B"/>
    <w:rsid w:val="00363E6B"/>
    <w:rsid w:val="00364B3C"/>
    <w:rsid w:val="003741A0"/>
    <w:rsid w:val="00380FFE"/>
    <w:rsid w:val="00383730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5104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E5AFF"/>
    <w:rsid w:val="003F10C9"/>
    <w:rsid w:val="003F42AE"/>
    <w:rsid w:val="003F798E"/>
    <w:rsid w:val="004003BF"/>
    <w:rsid w:val="0040117E"/>
    <w:rsid w:val="0040294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6E07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86BB1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0F2C"/>
    <w:rsid w:val="004C0F4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48CE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74D9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5F6306"/>
    <w:rsid w:val="00601465"/>
    <w:rsid w:val="00602851"/>
    <w:rsid w:val="00602F55"/>
    <w:rsid w:val="00603968"/>
    <w:rsid w:val="006056F6"/>
    <w:rsid w:val="00611AC7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5E75"/>
    <w:rsid w:val="006463D4"/>
    <w:rsid w:val="00650B2A"/>
    <w:rsid w:val="006550AA"/>
    <w:rsid w:val="006574B0"/>
    <w:rsid w:val="006647D2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C685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31A"/>
    <w:rsid w:val="0071765A"/>
    <w:rsid w:val="007211B9"/>
    <w:rsid w:val="00722396"/>
    <w:rsid w:val="007301F2"/>
    <w:rsid w:val="00734EA2"/>
    <w:rsid w:val="00736D47"/>
    <w:rsid w:val="00737FAA"/>
    <w:rsid w:val="0074490D"/>
    <w:rsid w:val="00745142"/>
    <w:rsid w:val="007466F2"/>
    <w:rsid w:val="00750144"/>
    <w:rsid w:val="007522AB"/>
    <w:rsid w:val="00753316"/>
    <w:rsid w:val="00756578"/>
    <w:rsid w:val="00767AB0"/>
    <w:rsid w:val="0077096A"/>
    <w:rsid w:val="0077619F"/>
    <w:rsid w:val="00777901"/>
    <w:rsid w:val="00781891"/>
    <w:rsid w:val="00782E89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3D6C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5406"/>
    <w:rsid w:val="00846F8B"/>
    <w:rsid w:val="00857531"/>
    <w:rsid w:val="008577C6"/>
    <w:rsid w:val="00861DFD"/>
    <w:rsid w:val="0086579C"/>
    <w:rsid w:val="00866950"/>
    <w:rsid w:val="0086745F"/>
    <w:rsid w:val="00870379"/>
    <w:rsid w:val="00871C6E"/>
    <w:rsid w:val="00877804"/>
    <w:rsid w:val="008808C4"/>
    <w:rsid w:val="00883CD1"/>
    <w:rsid w:val="008842ED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613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E6B4E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4F2B"/>
    <w:rsid w:val="00955DDA"/>
    <w:rsid w:val="00956129"/>
    <w:rsid w:val="00961B60"/>
    <w:rsid w:val="009624C9"/>
    <w:rsid w:val="00964845"/>
    <w:rsid w:val="00970C2D"/>
    <w:rsid w:val="00970C30"/>
    <w:rsid w:val="00973437"/>
    <w:rsid w:val="00973C1D"/>
    <w:rsid w:val="00977C19"/>
    <w:rsid w:val="00982D42"/>
    <w:rsid w:val="00983050"/>
    <w:rsid w:val="00985EAC"/>
    <w:rsid w:val="00991BA8"/>
    <w:rsid w:val="00995E31"/>
    <w:rsid w:val="0099682D"/>
    <w:rsid w:val="009A0785"/>
    <w:rsid w:val="009A2140"/>
    <w:rsid w:val="009A512F"/>
    <w:rsid w:val="009A57B2"/>
    <w:rsid w:val="009A5F82"/>
    <w:rsid w:val="009B01D4"/>
    <w:rsid w:val="009B06D1"/>
    <w:rsid w:val="009B21B3"/>
    <w:rsid w:val="009B4615"/>
    <w:rsid w:val="009B7559"/>
    <w:rsid w:val="009C1B3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30A8"/>
    <w:rsid w:val="009E5D1A"/>
    <w:rsid w:val="009E7197"/>
    <w:rsid w:val="009E7BD2"/>
    <w:rsid w:val="00A01A52"/>
    <w:rsid w:val="00A04F38"/>
    <w:rsid w:val="00A054F6"/>
    <w:rsid w:val="00A07995"/>
    <w:rsid w:val="00A100B5"/>
    <w:rsid w:val="00A10F16"/>
    <w:rsid w:val="00A24FFA"/>
    <w:rsid w:val="00A277A0"/>
    <w:rsid w:val="00A329D7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6E1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1F2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7CF"/>
    <w:rsid w:val="00BD7EC9"/>
    <w:rsid w:val="00BE0C6B"/>
    <w:rsid w:val="00BE0E8D"/>
    <w:rsid w:val="00BE0FD9"/>
    <w:rsid w:val="00BE3CB7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3636"/>
    <w:rsid w:val="00C15CC6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756EF"/>
    <w:rsid w:val="00C75FA9"/>
    <w:rsid w:val="00C83D2A"/>
    <w:rsid w:val="00C84572"/>
    <w:rsid w:val="00C85957"/>
    <w:rsid w:val="00C85C72"/>
    <w:rsid w:val="00C904FE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D7B09"/>
    <w:rsid w:val="00CE13E9"/>
    <w:rsid w:val="00CE425F"/>
    <w:rsid w:val="00CE528C"/>
    <w:rsid w:val="00CE6A69"/>
    <w:rsid w:val="00CE72C8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3CE8"/>
    <w:rsid w:val="00D45347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046B"/>
    <w:rsid w:val="00E1263A"/>
    <w:rsid w:val="00E13733"/>
    <w:rsid w:val="00E152F8"/>
    <w:rsid w:val="00E1709E"/>
    <w:rsid w:val="00E17226"/>
    <w:rsid w:val="00E175DC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4476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0B64"/>
    <w:rsid w:val="00F937D8"/>
    <w:rsid w:val="00F942F0"/>
    <w:rsid w:val="00FA2A04"/>
    <w:rsid w:val="00FA4216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  <w:style w:type="paragraph" w:styleId="Zkladntext3">
    <w:name w:val="Body Text 3"/>
    <w:basedOn w:val="Normlny"/>
    <w:link w:val="Zkladntext3Char"/>
    <w:uiPriority w:val="99"/>
    <w:unhideWhenUsed/>
    <w:rsid w:val="00BD77CF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rsid w:val="00BD77CF"/>
    <w:rPr>
      <w:rFonts w:ascii="Arial" w:eastAsia="Times New Roman" w:hAnsi="Arial"/>
      <w:sz w:val="16"/>
      <w:szCs w:val="1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B59E3-1492-46B5-83D9-36C80EDBE256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3C82D11C-D63A-4D8C-A3F5-8886CCD13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571CE-DA22-4749-9E3F-D96B24D0F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0667C5-EA18-47F3-8833-227C8F7CB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5</Pages>
  <Words>1019</Words>
  <Characters>5811</Characters>
  <Application>Microsoft Office Word</Application>
  <DocSecurity>0</DocSecurity>
  <Lines>48</Lines>
  <Paragraphs>1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6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eokádia Mazureková</cp:lastModifiedBy>
  <cp:revision>75</cp:revision>
  <cp:lastPrinted>2022-06-24T06:53:00Z</cp:lastPrinted>
  <dcterms:created xsi:type="dcterms:W3CDTF">2023-11-14T09:31:00Z</dcterms:created>
  <dcterms:modified xsi:type="dcterms:W3CDTF">2025-08-0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a0de6ec01d7cb2de9ba727bea99d4dd931a7ccf1137e37d7dbc2c98a8afb94f</vt:lpwstr>
  </property>
  <property fmtid="{D5CDD505-2E9C-101B-9397-08002B2CF9AE}" pid="4" name="MediaServiceImageTags">
    <vt:lpwstr/>
  </property>
</Properties>
</file>